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กล่องๆ มีของเลือกเอามาใส่ในกล่องถูกไหม ตามตามอะไรคะ กล่องแต่ละกล่องก็จะมีบอกสมบัติของเขาใช่ไหมอย่างเช่นอะไร อย่างเช่น a เป็นเซตของผลไม้ใช่ไหมสัปดาห์ที่แล้วเราก็เลือกเอาเฉพาะ ผลไม้มาใส่เสร็จแล้วครูก็สอนลูกใช่ไหมคะ สอนลูกว่า สัญลักษณ์ ของเซตมีอะไรบ้าง มีลักษณะเหมือนตัวห*ใหญ่ อันนี้คือเป็นสมาชิก นั่นหมายถึงว่ามีอะไรบ้างที่อยู่ในกล่องนั้นถูกไหม มีอะไรบ้างล่ะที่อยู่ในกล่องนั้น อันนี้ก็บอกว่าเอคือชื่อของเฟซนะลูกนะ เอเธนส์กลุ่มของผลไม้บนโต๊ะเพราะฉะนั้น เรารู้เลยว่า Set A คือผลไม้นะ เนี่ยมาเลยสัญลักษณ์เป็นสมาชิก ถ้าไม่เป็นสมาชิกล่ะ เราก็เหมือนเดิมสัญลักษณ์เหมือนอีนั่นแหละขีดทับข้าเลยความหมายคือ ไม่เป็นสมาชิกนะคะ อ้าวแล้วถ้ากล่องไหนที่มันว่างๆ ว่างเลยกล่องนี้ ไม่มีอะไรอยู่เลย สมาชิกเป็นเท่าไหร่คะ จำนวนสมาชิกเท่ากับเท่าไหร่ถ้ามันไม่มี จำนวนคืออะไร ใช่อันนี้คือสัญลักษณ์ของเซตว่าง จำนวนถ้ากูถามจำนวนสมาชิกคือ 0 นะคะ เพราะว่ามันไม่มีเลยมันนับไม่เจอเลยไม่มีสมาชิกอยู่ในนั้น ไส้กรองมากๆเลยนะคะ สัญลักษณ์ถ้าเราไปเห็นเลข เลข 0 แล้วก็ขีดทับผิดทับเนี่ยมันหมายถึงเซตว่างคือไม่มีสมาชิกอยู่ในเซตนั้นเลย Mini na ลักษณะแบบนี้ n ในวงเล็บ a หมายถึงจำนวนสมาชิกเราจะต้องไปนับว่าอยู่ใน Set a นั้น มีสมาชิกเท่าไหร่ มีกี่ตัว ไปนับนะคะความหมายต่างกันนะคะ ความหมายมันจะต่างกัน เพราะฉะนั้นลูกจะต้องต่ำ สัญลักษณ์ให้ได้ถ้าครูเขียนว่า na จะต้องไปนับว่าอยู่ในนั้นมีกี่ นิดนะคะมีกี่ตัวนะ งายผ่านเลยอันนี้มาชวนกันหน่อย ข้อความต่อไปนี้ ถูกหรือผิด ดูดีๆนะว่ามันถูกหรือมันผิดลูก เขาเขียนมาให้ ข้อที่ 1 เราแค่เอาคำว่าถูกกับผิดเนี่ยมาเขียนใส่ตรงนี้ เข้าใจนะข้อที่ 1 ถ้าเราอ่านก็คือสตอเบอรี่ สัญลักษณ์อันนี้คือเป็นสมาชิกของ แล้วก็ไปดูลูกสตอเบอรี่อยู่ไหนคะ อยู่ไหนอยู่กองไหน อยู่กองเออยู่กองเอ เพราะฉะนั้นอันนี้เป็นสมาชิก ใส่สัญลักษณ์แบบนี้ถูกไหม ให้บอกว่าถูกยกมือขึ้น อีก 4 คนถูกหรือไม่ถูก อีก 4 คนถูกหรือไม่ถูก พี่แชมป์ กูไหมถ้าถูกลงมือขึ้น แสดงว่าอีก 3 คนไม่ถูกเหรอลูก ข้อที่ 1 มีถูกหรือผิด ถูกหรือผิด โจ๊กนะคะ ดูเพราะอะไร เพราะมันอยู่ในเอ ใช่ สัญลักษณ์ตัวนี้คือเป็นสมาชิก นะคะ ถูกต้องที่พี่เกมอธิบายพี่เกมบอกว่า ให้ดูดีๆตรงสาระสัญลักษณ์สมาชิกเนี่ยถ้าเมื่อไหร่ถ้าตัวนี้ เห็นมีกี่มาทับแสดงว่ามันผิดถูกไหม ตัวนี้มันไม่มีขีดนะลูก แสดงว่าข้อความนี้สตอเบอรี่เป็นสมาชิก ของเอ ก็คือถูก ก็เอาถูกมาเขียนตรงนี้ ที่นี่ดูข้อที่ 2 อะไรคะ Apple Apple สัญลักษณ์ไม่เป็นสมาชิกของเอ ใช่ไหมถูกหรือผิดไม่ใช่ เพราะว่ามันเป็นใช่ไหมลูก เพราะว่ามันเป็น เออใช่มันเป็นแสดงว่าสัญลักษณ์อันนี้ถูกหรือผิด ตอบกูอยู่ 2 คนแสดงว่าเข้าใจกันอยู่สองคนใช่ไหมเนี่ย แล้วอีก 4 คนเนี่ยเข้าใจไหมลูก เข้าใจนะ พี่ตอบกูด้วยลูกพยักหน้าแต่ลูกไม่ตอบเลยนะคะ ขอบคุณด้วยนะคะ แสดงว่าข้อ 2 คือ ผิดนั่นเองนะคะที่นี่ดูข้อ 3 อาทิตย์ละคนทีละคน อุ้ย เกมห้ามบอก กูจะถามทีละคนนะ เริ่มจากหัวหน้าห้องนี้แหละก่อนเลยข้อ 3 ต้ม ดูดีๆนะส้ม ไม่เป็นสมาชิกของบี สัญลักษณ์นี้ถูกหรือผิด ถูกหรือผิด ผิดเหรอลูก หัวหน้าบอกว่าผิด อยากบอกแม่เลยปุ้ยกับเกมอยากบอกแม่เลย ที่นี่ถาม ถามปุ้ย ไม่ดู ส้มไม่เป็นสมาชิกของบีถูกหรือผิด ผิด ปุ้ยก็บอกว่าปิดตามหัวหน้าไป เกม อะไรๆ ถูกหรือผิดภาษามือตอบมาด้วย ถูกหรือผิด โถ่ครับผมพี่แกบอกว่าถูก พี่ 2 ขวบแล้วนะมีสิทธิ์กระปุกแชมป์แชมป์คิดว่าถูกหรือผิดลูก ส้มไม่เป็นสมาชิกของ B ถูกหรือผิด แชมป์ก็บอกว่าผิดใช่ไหม เอาพี่ ถูกหรือผิด อยู่ข้อ 3 นี่ลูกส้ม ไม่เป็นสมาชิกของบี ที่รัก พี่เกณฑ์เกณฑ์ถูกหรือผิด มองไม่เห็นใช่ไหมเอาเก้าอี้มาเอาโต๊ะมานั่งใกล้ๆไหมลูก เอาไม่ต้องเอาตัวมาก็ได้ตัวนี้มา แล้วมานั่งใกล้ๆครู มานั่งใกล้ๆจอนะ อันนี้ข้อ 3 ส้มเนี่ยลูกส้มเนี่ย เขาเขียนว่าส้มไม่เป็นสมาชิกของบี ถูกไหม ใช้สัญลักษณ์ไม่เป็นสมาชิกแบบนี้ถูกไหมลูก ถูกหรือผิดอันไหน คิดนานนะเนี่ย สรุปคือถูกหรือผิด เอาอันไหนให้เลือก วันไหนแน่ผิด สรุปทุกคนในห้องบอกว่าผิดมีคนเดียวที่ตอบถูก คนเดียวนะคะก็คือพี่เกม เกมนะ เกมเกมบอกว่า มันมันอะไรลูก บรรทุก ใช่ ถูกต้อง ข้อความนี้ ไม่ใช่ผิดนะลูก มันถูกมันถูกเหตุผลที่มันถูกเพราะอะไร สัญลักษณ์อีกไหมดูเซตข้างหลังคือเซต B ไม่เป็นสมาชิกในบี มันไม่ได้มีเลยส้มอยู่ในบีมันไม่มี เพราะฉะนั้นมันถูกต้อง ทุกคนผิดหมดเลยยกเว้นพี่เกมพี่เกมเก่งมากนะคะพี่เก่งเข้าใจนะ พี่เกมอธิบายให้เพื่อนด้วยอธิบายเพื่อนด้วยในสิ่งที่เราเข้าใจนะ ข้อ 4 ข้อ 4 เขาบอกว่า แตงโมเป็นสมาชิกสัญลักษณ์นี้เป็นสมาชิกของ A ถูกหรือผิด ถามที่เราคนพี่ปุ้ยถูกใจมากเลยข้อนี้ ว่าแตงโมเห็นไหม แตงโมมันอยู่ในเอ สัญลักษณ์ก็เลย เป็นตัว E ถูกต้องอันนี้คือถูกไหมผิด ใส่สัญลักษณ์ถูกเลยนะคะ ข้อ 5 เกม แครอท เป็นสมาชิกของบี แครอทเป็นสมาชิกของบีถูกหรือผิด ถูกทำภาษามือด้วย ถูกนะคะ อันนี้ก็ถูกเยี่ยมต่อไปพี่แชมป์ข้อ 6 กะหล่ำปลีไม่เป็นสมาชิกดูดีๆนะสัญลักษณ์ไม่เป็นสมาชิก ของบี ถูกหรือผิดลูก เกมไม่สนหรอกเพื่อนทำไมไม่หมดหรอกเพื่อน แชมป์ดูนะ สัญลักษณ์อันนี้ มันมีแค่ 2 ความหมายเท่านั้นลูกเป็นสมาชิก ไม่มีกี่ทัพ ไม่เป็นสมาชิกมีขีดมาทับสัญลักษณ์ตรงนี้ ดูกะหล่ำกะหล่ำอยู่ไหนลูก รำอยู่นี่ก็ลำนี้อยู่บีกะหล่ำมันอยู่ในกล่อง B เพราะฉะนั้น มันเป็นสมาชิกนะคะของบี สัญลักษณ์ตัวนี้ถูกหรือผิด สัญลักษณ์ตัวนี้เขียนผิดนั่นเองนะคะ เราจะต้อง ไม่มีทับตรงนี้นะ เขาใช้สัญลักษณ์ผิด นะคะ ข้อนี้คือผิด อะไรนะพี่แชมป์ แชมป์เข้าใจนะ เดี๋ยวกูจะวนไปหาแชมป์อีกรอบนะ อาทิตย์นี้ ppp ข้อ 7 รูป มะเขือ มะเขืออยู่กล่องไหนอ่ะ ดูดีๆนะมะเขือ เขาข้อความว่ามะเขือไม่เป็นสมาชิกของเอ มะเขือ ของเออยู่นี่มีไหม ใช้สัญลักษณ์ถูกไหมมะเขือไม่เป็นสมาชิกของเอ ผิดหรือถูก มองหน้าปัดมองหน้างงๆ อาทิตย์ที่แล้วหนูไม่ได้มาใช่ไหมลูก ดูนะ มะเขือ มะเขือมันอยู่กล่องนี้มันอยู่กล่อง B ถูกไหม อยู่กล่อง B เพราะฉะนั้น สัญลักษณ์มันก็คือ ต้องเป็นสัญลักษณ์คือ เป็นสมาชิกของบีแต่ในนี้เขาเขียนข้างหลังว่ากล่อง A เพราะฉะนั้นเราจะต้องไปดูว่ามะเขือในกล่อง A เนี่ย เอมีไหม มันไม่มีมะเขือเพราะฉะนั้น เวลาเราเขียนเราจะต้องเขียนท้ายคำว่ามะเขือสัญลักษณ์ ไม่เป็นสมาชิกก็คือตัว E แล้วก็ขีดทับ เพราะว่ามันไม่ได้เจอเลยเมื่อคืนมันไม่ได้อยู่ในกล่อง A วันนี้ เขาใช้สัญลักษณ์ถูกต้องแล้วนะคะอันนี้สัญลักษณ์พ่อเขียน ถูกแล้ว เข้าใจนะดู 8 แชมป์ ข้างหน้ากินรอไปก่อนนั่งอยู่ใกล้คนรอไปก่อน ไอ้แชมป์ แชมป์กับผีช่วยกัน ข้อ 8 หรือลูก 2 คนช่วยกันนะ ตอบไม่ตรงกันน่ะให้ปรึกษากันได้นะห้ามผิดข้อนี้ดูว่า รวย กล้วย ไม่เป็นสมาชิกของบีเพราะฉะนั้นลูกจะต้องมาดูกล่องบี้ มีกล้วยไหม มีกล้วยไหมกล่อง b มีกล้วยไหม แชมป์ตอบแล้วว่า บีมันไม่มี มีหรือไม่มี ได้ยังไม่มีใช่ พี่มันไม่มีกล้วยเพราะฉะนั้น กล้วยก็เลย ใส่สัญลักษณ์ไม่เป็นสมาชิกของบีอันนี้ถูกใช่ไหมสัญลักษณ์นี้ใช้ถูกไหมลูก ถูกหรือผิด อันไหน ถูกหรือผิด ถูกพี่แชมป์ถูกหรือผิด ถูกเก่งมากเข้าใจแล้วนะเข้าใจแล้ว ปีนี้เกณฑ์ นางพม่า สัญลักษณ์แบบในโลกข้อ 9 ในวงเล็บ a หมายถึง เท่ากับ 5 คือจำนวนสมาชิกของเซต A มีเท่าไหร่นับซิ มีเท่าไหร่ อายุเท่าไหร่ลูก มีเท่าไหร่ มี 5 ตรงไหม เท่ากับ 5 ตรงไหมคะถูกหรือผิด พยักหน้าแสดงว่าถูกนะคะ ข้อนี้ก็คือถูกนั่นเองนะคะ จำนวนสมาชิกของ A 10 หัวหน้าหัวหน้าข้อ 10 NB ลูก MB เท่าไหร่ จำนวนเท่าไหร่ สามก๊กหรือผิด ถูกนะคะเพราะเข้าใจหรือยัง การใช้สัญลักษณ์เป็นสมาชิกกับไม่เป็นสมาชิกให้ดูดีๆนะคะ อันนี้รบกวน สิ่งที่ลูกจะต้องรู้ สัญลักษณ์เกี่ยวกับเซต ชื่อของเซตในทางคณิตศาสตร์นะคะมันก็จะมีตัว R ใหญ่ ตัวคิวใหญ่แล้วก็มีขีดอยู่ข้างบน เวลาเขาอ่านเขาจะอ่านว่า Q Prime คิวผ่านขีดที่อยู่ข้างบนเนี่ย อ่านว่าผ่าน Q Prime แล้วก็จะมีตัว Q ตัวใหญ่นะ มีตัว n ถ้าเห็นสัญลักษณ์พวกนี้ให้เข้าใจความหมายทันทีเลยว่ามันคืออะไร นะคะ เพชรที่ใหญ่ที่สุดในทางคณิตศาสตร์คือเซตของจำนวนจริงสัญลักษณ์ชื่อเซตก็คือ Set เมื่อไหร่ก็ตามที่เราบอกว่า กำหนดให้ เซตจํากัดเซตคือจำนวนจริง น้ำเมื่อนั้นก็คือเส้นนี้ใหญ่ที่สุดแล้ว นะคะจำนวนทุกจำนวน ตัวเลขทุกตัวเลขจะอยู่ในนี้ ไม่ว่าจะเป็น จุดทศนิยม ไม่ว่าจะเป็นเศษส่วน ไม่ว่าจะเป็นจำนวนเต็มไม่ว่าจะเป็น จำนวนเต็มลบนะคะ จำนวนเต็มลบเนี่ยก็อยู่ในนี้หมดเลยนะคะ มันเปรียบเสมือนกับอะไรคะ โลกนั้นเองโลกก็คือทุกสิ่งทุกอย่างมาอยู่รวมกันใช่ไหมอันนี้ถ้าเปรียบก็คือเหมือนโลกนั่นแหละ ยังไม่มีการแบ่งกลุ่มเลยนะคะทุกอย่างอยู่ใน ในตัวนี้หมดเลย เวลาสัญลักษณ์เราแบ่งออกเป็นกลุ่มเป็นกลุ่มเป็นกลุ่ม เหมือนกับกลุ่มของสิ่งมีชีวิตกับกลุ่มของสิ่งไม่มีชีวิต หมายถึงตัวนี้คิว Prime กับคิวเนี่ย แบ่งออกไปเป็นสิ่งมีชีวิตกับสิ่งไม่มีชีวิตนะคะ n เปรียบเสมือน กลุ่มของ กลุ่มของตัวเลขกลุ่มของสัตว์พวกนี้นะคะในทางคณิตศาสตร์ตัวนี้ ถ้าเมื่อไหร่ถ้าเราเห็น เซตของ n หมายถึงจำนวนนับจำนวนนับก็คือเซตของ ตั้งแต่ 1 1 ไปเรื่อยๆ ไม่จบ 100 เป็นจํานวนนับไหม 1000 เป็นจํานวนนับไหม เหมือนกัน 1 ล้านและลูกเป็นไหมใช่จำนวนนับ คือจำนวนเต็มนั่นเอง เกมอะไรล่ะเต็มมันก็มีหลายเต็มด้วยนะ นี่อันนี้คือเซตของจำนวน สไลด์มันไม่ไปอีกแล้วเดี๋ยวแป๊บนึงนะลูก จำนวนเต็ม มันจะประกอบไปด้วย ลบจำได้ไหม - 1 - 2 - 3 เลื่อย แล้วก็จะมีขีดตรงกลางก็คือ 0 เส้นจำนวน จำนวนลูกจำให้ได้ตรงกลางก็คือ 0 แล้วฝั่งขวามือมันก็จะเริ่มนับจาก 1 2 3 4 ไปเรื่อยๆนะคะ ไปทางขวาจำนวนที่นับไปทางขวาตั้งแต่ 1 23 เขาเรียกว่าจำนวนเต็ม สัญลักษณ์ก็คือตัว I ใหญ่แล้วก็มี บวกอยู่ข้างบน นะ อันนี้คือสัญลักษณ์ทางคณิตศาสตร์ เมื่อลูกไปเจอโจทย์บ่อยๆถ้าลูกก็จะจำได้นะคะ แป๊บนึงนะคะสไลด์มันไม่มันไม่เคลื่อนมันไม่ไปอีกแล้ว วันนี้ที่กูจะสอนลูกก็คือ วิธีการเขียนเซต วิธีการเขียนเซตก็จะมีอยู่ 2 แบบ 2 แบบ วันนี้เราจะมาเรียนแบบแรกกันนะคะคือการเขียนเซตแบบแจกแจงสมาชิก สมาชิกอยู่ในกล่องมีอะไรบ้างเอามาเขียนใส่ในสัญลักษณ์เซตให้หมดเลยนะคะ ถูกต้องเหมือนกัน แต่ที่กูเขียนในแบบฝึก ในชั่วโมงที่แล้ว ลูกยังไม่ได้ใส่ สัญลักษณ์เซต รูปแค่เขียนสมาชิก ของกลุ่มเท่านั้นนะคะถ้าเราจะเขียนเซตเราจะต้อง ใส่สัญลักษณ์เซตด้วยสัญลักษณ์ของเซต ลูกจะต้องรู้ก็คือ เหมือนเครื่องหมายปีกกาแบบนี้ เขียนให้ถูกนะไม่ใช่วงเล็บนะอันนี้คือสัญลักษณ์เฟส ชื่อของเซตเป็นตัวพิมพ์ใหญ่ แล้วแต่ว่าเราจะกำหนดเป็นอะไรนะคะ ตัว ภาษาอังกฤษตัวพิมพ์ใหญ่แล้วแต่เราจะกำหนดอะไร เอาสมาชิกทุกตัว มาเขียนภายใต้ นาฬิกาตัวนี้ นะคะ อะไรมันไม่ไปแป๊บนึงนะคะ กูไม่มั่นใจว่าของคุณร้อนหรือเปล่า OK ได้แล้วนะคะวิธีการเขียนเซต แบ่งเป็น 2 แบบ แบบแรกค่ะ แจกแจงสมาชิกอย่างที่กูบอกเอาสมาชิกทุกตัวที่เรารู้ว่ามันอยู่ในกลุ่มนั้นน่ะ มาเขียนลงไปนะคะ มันเขียนแบบไหน นี่เลยเครื่องหมายปีกกาตัวนี้ เอามา นะคะ เวลาเราเขียนสมาชิกลงไปในกลุ่มในปิกาจูตัวนี้อย่าลืมเครื่องหมาย พม่าลูก ห้ามลืมเลยนะ ใส่คอมม่าคั่น ระหว่างสมาชิกเวลาเราเขียนนะคะ อย่างเช่นอะไร อันนี้เขาบอกว่า Set a อันนี้คือเวลาอ่านนะ Set A = มีสมาชิกก็คือ 1 2 และ 3 แสดงว่า มันมีกี่ตัวคะจำนวนสมาชิกของเซต A มี 3 ตัวลูกนับจากตรงไหน ruel นะคะ คอมม่าขั้นนับเป็น 1 2 และ 3 โอเคนะ FB m b เท่ากับ มีสมาชิกก็คือ b c แซ่บ ไอ้จุดจุดจุดตรงนี้คืออะไร เข้าใจไหม บางคนมองแล้วรู้เลยนะ get เลยนะคะ ถูกต้อง อันนี้ ละไว้ในฐานที่เข้าใจ ตัวนี้เป็นภาษาอังกฤษถูกไหมคะเริ่มจากจนถึง z ให้ลูกรู้ทันทีเลยว่าสีแล้วต่อไปอะไรคะ ดี ไปเรื่อยๆ ไปเรื่อยๆจนตัวสุดท้ายคือ Z ถ้าเราจะเอาตัวอักษรภาษาอังกฤษทุกตัวมาเขียนตรงนี้ยาวไหม ยาว มีตัวนะภาษาอังกฤษมีกี่ตัว 20 เท่าไหร่ 20 20 เท่าไหร่ 300 ตัวเดี๋ยวให้ไปนับใหม่นะ ตัวอักษรภาษาอังกฤษมีทั้งหมด 20 เท่าไหร่ ไปนับมาใหม่ ไม่ต้องไปรับตอนนี้หรอก ถ้าใครเขียนถูกนะมันก็จะนัดได้ วันนี้ 27 หรอเอาดีๆนะเดี๋ยวไปเปล่า ไม่เป็นไรเดี๋ยวค่อยไปนับใหม่นะลูก อันนี้ จุดจุดจุด มันหมายถึง สมาชิก ทั้งหมดเลยอยู่ในนี้แต่เขามายอดเขาไม่เขียนให้เรารู้เอง เรารู้เองนะคะว่ามีอะไรบ้างอยู่ในนี้ ชุดมากกว่า 30 ได้ไหม จุดจุดจุดจุด 4 จุดได้ไหม ได้หรือไม่ได้ ไม่ได้ เขาไม่นิยมไม่ให้ใส่ 3 จุดก็ได้ไหม 1 จุดก็ไม่ได้ 2 จุดก็ไม่ได้เอาแค่ 3 จุดกำลังดี เอา 3 ชุดนะลูก ไม่ต้องมาเพิ่มฉันอยากเพิ่มให้เพราะมันมี วันนี้อักษรภาษาอังกฤษเยอะ เพิ่มจุดไป 45 450 เลยไม่เอานะคะเอาแค่ 3 จุดนี้ก็พอแล้วในระหว่างจุดนั้นเราก็ใส่ มากคันด้วย เคนะ ที่นี่ดู เป็ดของ CP คืออะไรคะมีอะไรบ้าง 1 เป็นตัวเลขเริ่มจาก 1 2 3 4 แล้วมีจุดอยู่ต่อท้ายด้วย หมายถึง 5 6 7 8 ไปเรื่อยๆตัวนี้น่ะ จบไหม นับได้ไหม นับจำนวน ร้านเลยเราไม่รู้ว่ามันจะไปจบที่ร้านไหน 1 ล้านหรือ 2 ล้านหรือ 3 ล้าน นับจำนวนไม่ได้เลยมากไปเรื่อยๆเลยนะคะตัวนี้ Infinity ถูกต้อง วันนี้ค่ำๆนึง infiniti เครื่องหมายก็คือ สัญลักษณ์แบบนี้ สัญลักษณ์อินฟินิตี้ นะคะ มันหมายถึงมันไม่รู้จบมันไปเรื่อยๆ มันเป็นเลขที่อยู่ในโปรแกรม ok ok มันไม่จำกัดนะคะมันไม่จำกัดไม่รู้จบนะคะตัวนี้ ที่กูจะบอกลูกก็คือเวลาเราเขียนเซต 1 ชื่อของเซตมาเลยอักษรภาษาอังกฤษตัวพิมพ์ใหญ่ สัญลักษณ์แทนเซต เครื่องหมายปีกกา 3 คอมม่า ต้องใช้คอมม่าคั่น ระหว่างสมาชิกเข้าใจนะห้ามลืมเด็ดขาด และ 4 สัญลักษณ์ เครื่องหมายจุดๆอันนี้หมายถึง สมาชิก ละไว้ สมาชิกบางตัวเราไม่นำมาเขียนเพราะมันเยอะมากนะคะ เคนะ ว่าแต่ตัวนี้ผ่านเลย เมื่อไหร่ลูกเข้าใจสัญลักษณ์แบบนี้แล้วลูกสามารถตอบครูได้ว่าอะไรอยู่ในสมัย ของเซตนี้ไหม ยกขึ้นมานี้จะตอบได้ไหมพี่เกม จะตอบหรือจะถาม Story แกบอกว่าขอตอบ OK ดูจาก Set ซ้ายมือลูก เพลงนี้นะ ABC นี้นะ หนูขอตังค์หมดเลย เพื่อนๆดูนะพี่เกมบอกขอตอบหมดเลยให้ตอบไหม ให้ดอกไม้เพื่อนให้พี่เกมตอบคนเดียวไหมลูก เพื่อนอยากตอบด้วยไหมเพื่อนอยากตอบได้ไหม ไม่อยากตอบได้ไหม ดูนะดูดีๆนะพี่แกบอกขอตอบหมดเลยอ่ะ เดี๋ยวกูจะให้พี่เกมตอบหมดเลยเพื่อนดูนะว่าพี่เกมจะตอบถูกหรือตอบ นะคะ มันมีแค่ถูกกับผิด ข้อแรก 2 เป็นสมาชิกอันนี้คือตัว E นะ เป็นสมาชิกของเอถูกไหม ถ้าถูก ภาษามือด้วยที่ราบไม่เห็นนะคะถูก ถูกต้องพี่เกมตอบถูกเพราะอะไร ไปดู Set A มีสมาชิกคือ 2 มันอยู่ในนี้เพราะฉะนั้น สัญลักษณ์เป็นสมาชิกตัวนี้ถูกแล้วนะคะ ข้อต่อไป B ไม่เป็นสมาชิก ของเอ ผิดหรือถูก ที่รักดูดีๆนะพี่เกม อันนี้คือ A a123 ดี ไม่อยู่ใน A ใช่อยู่ใช่ไหม มันใช่แสดงว่านี้ถูกหรือผิด ทำไมล่ะลูก เอาดีๆ ดูข้างหลังสิ FA เน็ตตัวนี้ถูกป่ะ ถูกแล้ว สิ่งที่เตรียมจะต้องไปดูสิ่งที่เพื่อนๆจะต้องไปดูนะลูก Set ข้างหลัง ใช่ ให้ดูตัวนี้ลูกมันไม่เป็นสมาชิกของเอใช่ไหม อันนี้ถูกหรือผิด ถูกนะคะถูกถูกหน้านี้ถูก เป็นสมาชิกของเซต B ไหม hbd ตัวนี้ มีไหมคะถูก f เป็นสมาชิกของเซตดีไหม มีมีอยู่ไหนลูก มันอยู่ตรงไหน พี่พีบอกว่ามันมองไม่มันไม่มี จริงๆแล้วมันอยู่ตรงนี้มันอยู่ตรงจุดจุดจุดๆ มันจะอยู่ตรงจุดนั้นแหละลูก ใช่ เพราะมันเยอะ C C เสร็จแล้วก็อะไร d e f g App ตัวนี้น่ะมันอยู่ตรงจุดนี้แหละเพราะฉะนั้น เป็นสมาชิกของบีถูกนะคะไม่ได้ผิดอันนี้คือ นี้ดูต่อไปข้อความนี้ 2 เป็นสมาชิกของเซีไปดูเซตของ 4 มี 2 ไหมมีสัญลักษณ์นี้ถูกนะคะ ตาสุดท้ายแล้ว 500 เป็นสมาชิกของ C 500 อยู่ในนี้ไหม อยู่ทำไมถึงอยู่ มันอยู่ตรงไหน ไม่จำกัด 500 มันอยู่จุดตรงนี้แหละใช่ไหม ทุกคนก็ตายนะ มีคำถามไหม เข้าใจนะ พี่เข้าใจ ยากหัวหน้าบอกยาก เข้าใจหรือไม่เข้าใจ ยากยากตรงไหนมันยากตรง จริงๆมันแค่สัญลักษณ์เองนะลูกมันแค่สัญลักษณ์ว่าเป็นสมาชิกกับไม่เป็นสมาชิกเท่านั้น ลูกแค่ดู เนี่ยชื่อชื่อของเฟซน่ะเขาจะเวลาเราเขามาเขียนนะมันจะอยู่ฝั่งด้านนี้อยู่ด้านหลังของสัญลักษณ์ สมาชิก Set A FA จะดูว่ามันเป็นสัญลักษณ์เป็นสมาชิกไหมอะไรล่ะที่เป็นสมาชิก 2 แล้วก็ต้องไปดู Set A มี 2 ไหม มันมีอันนี้ก็คือถูก อยากดูอันแรก ให้รบกวนแลกหรอ หัวหน้าไม่เข้าใจตัวนี้หรอลูก อันนี้ หัวหน้าดุ ดูดีๆนะสัญลักษณ์มันมีแค่ 2 ตัวเท่านั้นเป็นสมาชิกกับไม่เป็นสมาชิก ไอ้ตัวอีนี่หมายถึงเป็นสมาชิก เป็นสมาชิกก็คือมันอยู่ใน เฟซนั้นมันอยู่ในกลุ่มนั้น มันพบอยู่ในกลุ่มนั้น สัญลักษณ์ตัว E แล้วขีดทับ มันหมายถึงไม่เป็นสมาชิก มันไม่ได้อยู่ในกลุ่มนั้นนะคะ อะไรก็ตามที่ไม่ได้อยู่ในกลุ่มนั้น ให้ ใส่สัญลักษณ์ตัวนี้ตัว E แล้วก็ขีดทับ ไม่ได้อยู่ในกลุ่ม ความหมายก็คือไม่ได้อยู่ในกลุ่มไม่ได้อยู่ในกล่องไม่ได้อยู่ในเซตนั้น นะคะ ค้นหาแล้วมันไม่มีเลย เขาจะใส่สัญลักษณ์ ไม่เป็นสมาชิกคือตัว E แล้วก็ขีดทับแค่นั้นเอง โอเคนะทีนี้มาดูตัวอย่างที่ ที่ถามนะคะที่พี่เกมตอบ เนี่ย ดูตัวอย่างทำไมมันถูกหรือมันผิด อันเนี้ย ข้อแรก a-ha เราไปดูตรง a ลูก สัญลักษณ์ตัวนี้คือเป็นสมาชิก ร้านตรงนะเนี่ยมันมี 2 อยู่ในนี้ เพราะฉะนั้นข้อความนี้คือถูกต้องใช่ไหมคะมาดู ข้อความที่ 2 บีไม่เป็นสมาชิกของเอ เอซิ ตัวนี้ บีไม่มี พี่ไม่อยู่นี่เลยบีไม่ได้อยู่ในนี้เลยใช่ไหมเพราะฉะนั้นอันนี้ก็ถูกอีก เพราะมันครบไม่มีนะคะ ดูตรงสัญลักษณ์ตัวนี้ด้วยสำคัญน้าสำคัญ อาจจะนี้ดูข้อนี้ a เป็นสมาชิกของ B แล้วก็ต้องไปดูเซต B ลูก เอไหม มีเนี่ยมันเป็นสมาชิก เพราะฉะนั้นถูกหรือผิด ถูกนั้นเองเพราะต่อมา แล้วเป็นสมาชิกของบี มันอยู่ตรงนี้ลูกมันอยู่ตรงนี้ มันเป็นสมาชิกของบีก็ถูกเหมือนกันเข้าใจนะ ถามอีกไหม เข้าใจแล้วนะคะที่อั้มนะถ้าไม่เข้าใจถามเลยนะลูก กูจะได้อธิบายเพิ่ม ที่นิ ให้มีลูกง่ายหรือยัง ได้ไหมง่ายหรือยากง่ายแล้วนะโอเค ได้แล้วนะ จับให้ได้จับประเด็นให้ได้สัญลักษณ์ข้อความที่ถามนั่นคืออะไรนะคะ Mini สิ่งที่ลูกจะต้องรู้แล้วก็รูปจะต้องตามและระวัง นะคะในการนับ จำนวนสมาชิก แล้วก็วิธีการเขียนนะคะ พ่อแม่ครูเซ็ทนี้ สังเกตเห็นอะไรคะ มีจำนวนมีตัวเลข 2 กี่ครั้ง มีเลข 2 อยู่ 2 ครั้ง ทางด้านนี้มันจะเท่ากับนะคะ 1 ครั้ง เมื่อไหร่ก็ตามเวลาเราเขียนเซตสมาชิกภายในเซต อันไหนที่เรา 2 ครั้ง 3 ครั้ง ให้เขียนเป็นตัวเดียวนะคะ ถ้าซ้ำกันให้นับ 1 เสมอ เข้าใจนะเวลาเรานับจำนวนสมาชิก อย่างนี้จำนวนสมาชิกมีเท่าไหร่คะ ที่ 2 หรอเอาใหม่ซิข้อนี้นะ มีกี่ตัว ดูดีๆ 1 2 3 4 มี 4 ตัว ครับ ส่วนมากเขาจะไม่เอามาเขียน 2 อย่างนี้เคลียร์ทางซ้ายมือเขาจะไม่เอามาเขียน ไม่เปลี่ยนตามโลก นิยมเขียนฝั่งด้านขวามือความหมายเหมือนกันอันไหนที่ซ้ำกันเพียงแค่ครั้งเดียว อันไหนที่เหมือนกันเขียนแค่ครั้งเดียวแล้วนับจำนวนสมาชิกแค่ 1 เท่านั้น ถ้าสมมุติเราเขียนตรงนี้ 1 2 3 4 แล้วมา 2 เนี้ย เวลาเรานับจำนวนสมาชิก เลข 2 ให้นับเป็น 1 เสมอเข้าใจนะ เคนะ แล้ว สิ่งที่ลูกจะต้องรู้ตำแหน่งวิธีการเขียนสมาชิก ภายในเซฟรูป เขียนสลับที่กันได้ อย่างนี้เอา 1 ขึ้นมาก่อน แล้ว 2 ตลับ ความหมายเหมือนกัน เซตนี้กับเซตนี้เท่ากันนะคะเหมือนการสลับที่กันได้ สลับที่กันได้เวลาเขียน ครับ อะไรนะ กลับได้ อันนี้แค่ในเรื่องของเซต ในเรื่องของเซต เมื่อไหร่ก็ตามที่เราเอามาใส่ในสัญลักษณ์ของเฟส สมาชิกสามารถเขียน กลับกันได้อย่างเช่น นักเรียนชาย เซตเซต A คือเซตของนักเรียนชายห้องม 4/2 ทำอะไรครับ 2 กูจะเขียนชื่อ หัวหน้าขึ้นมาก่อนก็ได้ หรือกูจะเขียนชื่อพี่เกมขึ้นมาก่อนก็ได้ ตำแหน่งชื่อ สลับตำแหน่งกันได้แต่เวลาเขียนแล้วจะต้องครบ ทั้งหมด 5 คน ชื่อจะอยู่ตรงไหนก็ได้ตำแหน่ง ไม่เป็นไรสลับที่กันได้เลยนะคะ แต่ลูกจะต้องเขียนสมาชิกให้ครบ กูเขียนแค่ 4 คนได้ไหม ได้ไหม ไม่ได้เพราะว่ามันไม่ครบ มันมีอยู่ 5 ลูกจะต้องเขียนชื่อมาให้ครบทั้ง 5 เข้าใจนะ เข้าใจหรือยัง มันสลับที่กันได้ในกรณีของการเขียนสมาชิก แบบแจกแจงสมาชิกนะคะ สลับได้ และสิ่งที่ลูกจะต้องระวัง คืออะไร เวลาเรานับจำนวนสมาชิกลูก เมื่อไหร่ก็ตามที่มันอยู่ในสัญลักษณ์เซตแบบนี้เราจะไปนับตรงเครื่องหมายคอมม่าขั้น 1 อันนี้คือนับหนึ่งนะ พม่าฆ่าแล้วนับตัวต่อมาเป็น 2 นะคะ พม่าฆ่านับตัวต่อมาเป็น 3 พร้อมมากค่ะ นับตัวต่อมาเป็น 4 เพราะฉะนั้นจำนวนสมาชิกของตรงนี้คือ ในขณะที่ฝั่งด้านนี้ลูก มันมีความมาไหม ตัวนี้มีความหมายไหมไม่มีคอมม่า เวลาเรานับจำนวนสมาชิก ก็คือนับได้แค่ 1 ตัว แสดงว่ามันมีแค่ตัวเดียว นะคะ แสดงว่า เท่ากับกับกี่ปีก็คือสัญลักษณ์ไม่เท่ากับ มันไม่ได้เท่ากันเข้าใจนะมันไม่เท่ากับ ยาเซ็กส์ ฝั่งนี้ซ้ายกับขวาเนี่ยมันไม่เท่ากัน มันไม่เท่ากับกัน เพราะฉะนั้นสังเกตดีๆคือ พม่าถ้าลูกอยากเขียนสมาชิกแล้วนับจำนวนรูปต้องใส่ พม่า ทุกตัว และเวลาลูกเขียน สัญลักษณ์เซตกับคอมม่า ขอให้ใช้ปากกาสีน้ำเงินไม่ให้ใช้ปากกาสีแดงเขียนนะคะ ทั้งหมดเลย ตัวอย่าง หัวหน้าดูนะตัวอย่าง กำหนดให้ a เนี่ยเป็นเซตของวันใน 1 สัปดาห์ รู้แล้วว่าใน 1 สัปดาห์มีอะไรบ้างลูก อังคารพุธพฤหัสศุกร์เสาร์อาทิตย์เรียบร้อย อันนี้ มีตัวนึงอันนี้คืออะไรอ่ะ อันนี้คืออะไร ที่ 3 คืออะไร มันเป็นวันไหม มันไม่ได้เป็นวันเพราะฉะนั้นไม่ต้องเอามา นะคะ อันนี้เดือนนึงล่างอันนี้กูหลอกกูหรอก หลอกมาให้เฉยๆ อันนี้เขาบอกว่า A คือเซตของวันใน 1 สัปดาห์ เพราะฉะนั้น วันทั้งหมดเอาลงมา แล้วก็ใส่คอมม่าคั่น เข้าใจนะ ได้ไหม ง่ายๆง่ายๆง่ายมากเลยแต่รูปสามารถบอกได้ว่าอะไรอยู่ในเฟซนั้น เขียนสมาชิกให้ครบเลย เสร็จแล้วตัวอย่างที่ 2 hbd ลูกเป็นเซตของเดือน ที่ลงท้ายด้วย yorn โยนโยนโยนนะโยนมาอยู่ท้ายเลย เพราะฉะนั้น 1 เดือนมี 10 1 ปีมี 12 เดือนใช่ไหม เขียน LINE มาหมดแล้วลูก ที่ลงท้ายด้วยยน อันแรกใช่ไหม ใช่หรือไม่ใช่ ไม่ใช่ว่าจะได้ไม่ต้องเอาลงมานะคะ เดือน 2 ใช่ไหม เกมใช่ไหม ไม่ใช่ไม่ใช่ผ่านอันนี้รายเดือน 3 ไม่ใช่เดือน 4 มันมียอยักษ์นอหนูตรงไหม องค์การเพราะฉะนั้นเราก็เขียนสมาชิกเมษายนลงมาใส่อันแรก นะคะ เสร็จแล้ว เดือนอะไรเดือน 5 ไม่มีนะคะผ่านเดือน 6 มีมีเราก็เลยเขียนมิถุนายนลงมาใส่ ในเฟซอีกเข้าใจนะ มันอยู่ในสมบัติข้อนี้ก็คือ ลงท้ายด้วยยนลูกเราก็ต้องเขียนเดือนทุกเดือนที่ลงท้ายด้วยยนมาให้ พอเขียนเสร็จปุ๊บ เราก็ปิด วงเล็บนะคะปิดตาไว้ เข้าใจนะ ถามไหมลูก เข้าใจ ปีนี้ดูนะ ถามได้ง่ายมากเลยนะจริงๆเนี่ย ที่วงเล็บคำตอบตัวนี้นะ a = เซต เช็คของ ตัวอักษรภาษาอังกฤษ ในคำว่าอุดรธานีลูก ลูกคิดว่า ทำ ตัวอักษรภาษาอังกฤษที่จะมาใส่ในเซต เซตนี้คืออะไรบ้าง มีตัวอะไรบ้าง Where are you มีตัวอะไรอีก O n H A เอ็งนี่มันซ้ำหรือมันไม่ซ้ำ n มันมีหรือยัง เอ็งมีแล้วเอาลงมาไหม ไม่ต้องนะคะเป็นตัวนี้มันมีแล้ว ไม่ต้องเขียนซ้ำครั้งเดียวพอ ครั้งเดียวพอนะลูก เพราะฉะนั้นตัวสุดท้ายคือ อาย แล้วอย่าลืมคอมมากค่ะนะคะ เซตข้อ 2 ข้อ 2 เขาบอกว่า b คือเซตที่ลงท้ายด้วยอะไรหลวง ผมใช่ไหม กรมพัฒนาเดือนไหนที่ลงท้ายด้วยคมเดือนที่ 1 มกราคมถูกไหมถูกไม่ถูก ไม่ถูก ถูก ใช่ไหม ไม่ถูก ใช่เธอนั่นแหละ ถูกไหมคะถูกพยักหน้าแปลว่าถูกนะ พยักหน้าที่ถูกใช่ไหมลูก มกราคมเห็นไหมพรมกลมเหมือนในโลก สถานที่ตรวจข้อกำหนดเลยนะ เฮียลงมาค่ะมกราคมใส่ตรงนี้ เดือนที่ 2 ถูกไหม ไม่ถูก งานที่ 3 เอาลงมา ไม่มีไม่เอานะคะ มี เข้าใจนะ ทำเองทำเองทำเอง ข้อ 3 คืออะไรข้อ 3 เซตอะไรคะ C คือเซตที่ อะไรเนี่ยอ่านออกไหม ไม่ ลงท้ายด้วยคมหรือยน เดือนไหนที่ไม่มี คมกับยนต์ เดือนไหนบ้าง มีแค่เดือนเดียวเห็นแล้วใช่ไหม เห็นแล้วใช่ไหมเกมเดือนอะไร เดือนอะไรเดือน 2 นั้นเองนะคะ ลูกถ้าลูกอ่าน โปรดเข้าใจนะคะอ่านได้นะว่าเข้าใจ ถ้าจับประเด็นให้ได้แหละ คำศัพท์มันไม่ได้ยากเลยนะคะอันนี้คือเซตของเดือน ไม่ คำว่าไม่ก็คือไม่มีไม่พบใช่ไหมคะลงท้ายด้วยคมกับยนเนี่ย มันมีอะไรบ้างล่ะ มีแค่ตัวเดียวเพราะฉะนั้นเราก็เอาลงมา เข้าใจนะ จับตามองดีๆเพราะฉะนั้นสิ่งที่ลูกจะต้องเข้าใจก็คือ ที่อยู่ มีอะไรบ้าง เอาสมาชิกทั้งหมดลงมาเขียนในเซตสัญลักษณ์เซตอันนี้คือวิธีการ เขียนเซตแบบ แจกแจงสมาชิก บอกสมาชิกทุกตัวเลยให้อยู่ภายใต้สัญลักษณ์ Set เคไหม เล็กนิดเดียว อีกนิดเดียวเพิ่มมานิดเดียวนะคะ มันมี Set แล้วก็มีคำว่าเซตว่าง เพชรบ้างเข้าใจความหมายนะ เซตว่างคือไม่มีสมาชิกเลยใช่ไหมคะ ที่นี้ คำที่จะพบขึ้นมาก็คือเซตจำกัด และเซตอนันต์ คำศัพท์นี้ จำไม่ได้แล้วก็สะกดให้ได้นะลูกนะ จำกัดคืออะไรกัดก็คือเซตที่มีจำนวนสมาชิก เวลาเรานับจำนวนสมาชิก เท่ากับศูนย์ หรือบอกจำนวนสมาชิกได้ ในเฟซนั้นน่ะบอกได้ว่ามันมีกี่ตัว หรือว่ามันเป็นศูนย์ ก็คือเซตว่างนั่นเองอันนี้มันจะเป็นเซตจำกัด แต่ถ้าเมื่อไหร่ก็ตาม เราบอกจำนวนสมาชิกไม่ได้ นับไม่ได้เลยมันมากไม่รู้ว่ามันจะไปจบตรงไหน มันคือเซตอนันต์ นะคะมีแค่นี้จับประเด็นให้ได้ วิธีการดูเวลาเราเขียน วันนี้บีนะลูก สัญลักษณ์ FB ตรงนี้มันหายไป เดี๋ยวเขียนเพิ่ม B เท่ากับนคร มาดูนะ A คือเซตของ 1 2 3 na คือเท่าไหร่ คือ 3 บอกได้ไม่ได้ บอกได้เพราะฉะนั้นเราบอกจำนวนได้เป็นเซต จำกัดทันทีเลย เข้าใจนะ ปีนี้ดูบี A B C ถึง z บอกได้ไหมคะ นับจำนวนได้ไหม NB คือ 26 ตัว อีกนิดเดียวใช่ที่เกมตอบกูตั้งแต่ตอนแรกที่กูถามว่า อักษรภาษาอังกฤษทั้งหมดมีกี่ตัว มันมี 26 ตัวนะคะภายในเนี้ยคือจุดนี้มันก็มีตัว หลังๆเยอะเลยเวลาเรามานับจำนวนสมาชิกเท่ากับ 26 มันนับจำนวนได้นะคะมันตอบได้เพราะฉะนั้น เซตนี้ก็เลยกลายเป็นเซ็ต จำกัด จำกัดนะตัวนี้คือจำกัดมันนับจำนวนได้ รีเซ็ต 4 รูป Let See ดูซิ อ้าว 1 2 3 4 พม่าแล้วมีจุดจุดจุด ขอท้าย ปอดหายเนี่ยแสดงว่ามันมีอีกไหม มันมีอีกมันนับต่อไปไม่ได้เลยว่ามันจะมีกี่ตัวใช่ไหมคะ มันก็เลย บอกจำนวนสมาชิกไม่ได้ ก็เลยกลายเป็นเซตอะไร อนันต์ กลายเป็นเซตอนันต์ FD ลูกสุดท้าย HD ยังไงมีสมาชิกในนี้ ไม่มีสมาชิกก็คือ 0 อยู่ในกฎข้อนี้เลยใช่ไหมเป็นเซต ถามไหม มันง่ายมากเลย ใบงานนี้ในสัปดาห์ต่อไป วันนี้ให้ลูกทำเอง n a มีเท่าไหร่ คำตอบกูให้มาแล้วมีกี่ตัว n a ในอุดรธานี นับดีๆนับยังไงได้ 9 คุยได้เท่าไหร่ คุยได้เท่าไหร่ลูก n ตัวนี้ใช่ไหมที่ลูกดู มันมีแล้วมันมีเอ็นตัวเดียวพอ เวลาเราเขียนสมาชิกในเซตเราจะไม่เขียนซ้ำนะลูก เล่นตัวนี้เขียนลงไปแล้ว อุดรธานี เนี่ยตัวเองซ้ำ เปลี่ยนแค่ครั้งเดียวพอแล้วจะไม่เขียนอีก อันนี้ถูกแล้วนะคะที่เขียนอ่ะ เคนะ มันก็เลยนับจำนวนสมาชิกตรงนี้ก็คือ n a = 8 นับได้ไหมนับจำนวนได้นับจำนวนได้เป็นเซตจำกัดหรือเซตอนันต์อันไหน จำกัดหรืออนันอันไหน พี่เป็นอะไรลูก เป็นเซตจำกัดหรือเซตอนันต์ ข้อ 1 มันนับจำนวนได้นะ จำนวนมันก็คือ 8 วาสนานับจำนวนได้แต่ต้องเป็นเซ็ต เซตจำกัดนะคะเซตจำกัด หมาตัวนี้นะ อันไหนก็ตามที่สามารถนับจำนวนสมาชิกได้เป็นเซต มีคำถามไหม อะไรคือ 4 ข้อคำถามหรอ ให้เขียนงานทั้งหมดอยู่ 4 ข้อตัวนี้คือคำถาม อันนี้เดี๋ยวจะให้เขียนลงไปในสมุดลูกเดี๋ยวเดี๋ยวถามแล้วลูกเข้าใจแล้วใช่ไหมอันนี้น่ะ เข้าใจแล้วนะคะ คำตอบมันจะสืบเนื่องมาจาก พ่อนั้นจำได้ไหมหน้าสไลด์หน้านั้นน่ะที่ครูบอกให้เขียนเซตแบบแจกแจงสมาชิก ของข้อที่ 1 2 3 อันนี้รูปเขียนเอง อันนี้เป็นคำตอบไม่เป็นไร อันนี้กูตอบแล้ว ให้หาจำนวน MB NC แล้วก็ตอบกูว่า อันนี้มันเป็นเซตจำกัดหรือเซตอนันต์ แค่นั้นเองมีอยู่ 3 ข้อ พี่จะได้ทำวันนี้เขียนลงไป ตัวนี้แบบฝึกตัวนี้รอสัปดาห์ต่อไป เวลาเท่าไหร่แล้ว ยังไม่หมดเวลา อ๋อเป็นคุณอากลัวจะไปไม่ทันกลัวคุณครูเวร ว่าให้ใช่ไหม กูเขารู้แล้วกูบอกแล้วว่าเราใช้ชั่วโมงละเนี่ย ไม่เป็นไรเพราะครูบอกแล้วนะคะ ใช่เราไปตรงเวลาแน่นอนลูก เวลาเที่ยงนะคะเดี๋ยวไปเที่ยงเลย ห้องนี้จะถูกกว่านะทำโทษ ดีไหม ไม่เป็นไรเดี๋ยวกูไปกูไป เวลากูตั้งนาฬิกาไว้แล้ว ตั้งนาฬิกาไว้ระบบเสียงนาฬิกาดัง ok เลยลูก สามารถที่จะ ไปได้พี่นะ เกมไม่ต้องกลัวกูน่ะขนาดนั้น ไม่มีหรอก ไม่มีหรอกกูบอกแล้วกูบอกคุณไปแล้ว ตัวนี้จะเป็นอาทิตย์หน้านะคะ วันนี้ครูจะให้ทำในนี้ก่อนลงไปในสมุดนะคะ สัปดาห์หน้าครูไม่อยู่ลูก กูไม่อยู่ เราไม่ได้ขึ้นมาเรียนห้องล่าง กูจะฝากใบงานเอาไว้นะคะ ใบงาน มีอยู่ 2 2 ชุดนะคะ 1.1 ให้นักเรียนเขียนลงไป สตอเบอรี่ เป็นสมาชิก ไปไปรษณีย์สัญลักษณ์เป็นสมาชิกนะ ตัวอะจำได้ไหม อันนี้ก็คือเป็นสมาชิก ของอะไรคะ SA ลูกก็เขียนแค่สัญลักษณ์เป็นสมาชิกของเซต A ข้อที่ 2 Apple เป็นสมาชิกของ ป้อมเป็นสมาชิกของ เหมือนกัน แตงโม แตงโมเป็นสมาชิกของ LINE ของ A เขียนให้ถูกเท่านั้นง่ายมากกว่าแจกฟรีเลยคะแนน 10 คะแนน อาทิตย์หน้าเดี๋ยวนี้ไว้ให้ทำ หมา วันนี้เสร็จแล้ว อีกอันนึงใบงานนี้ เขียนเซตแบบแจกแจงสมาชิกโลก เขียนยังไงบ้าง ตัวนี้ เดี๋ยว ครูอธิบายให้ฟังนะลูกสัปดาห์หน้าลูกจะจำได้หรือเปล่าเถอะ อันนี้ดูนะเราก็ดูดีๆนะทำเองนะคะ คะแนน ข้อสอบเดี๋ยวให้เป็น multiple Choice นะคะเดี๋ยวให้เป็น Choice ให้เลือกครูไม่ใจร้ายหรอก กูไม่ใจร้ายกูไม่ใจร้าย อ่านดูนะอันนี้ข้อ แบบฝึกที่ 2 นะคะ ข้อแรกเขาบอกให้เขียน เขียนเซต a แล้วก็เอาเองลงมาถูกไหม เท่ากับ เปิดวงเล็บไว้ก่อนเลย วงเล็บรอก่อน แล้วก็สายวันอะไร อันนี้คือเซตของวันอะไรมีเกม ลูกอ่อน ไม่ได้โทรกูตั้งนาฬิกาไว้เหลือเวลาอีก 2 นาทีก็จะหมดเวลา หลายรอบแล้วนะคะ ขอใช้ระบบแล้วอ่ะ นิดนึงอะตั้งใจฟังเดี๋ยวลูกจะทำใบงานกูไม่ได้เดี๋ยวนะ หาดูนะ Set a นี้ก็คือเซตของวันใน 1 สัปดาห์ รูปเขียนได้ไหมวันจันทร์ถึงวัน อาทิตย์ ได้นะ ให้ได้นะ OK Plus ข้อ 2 ข้อ 2 เขาบอกว่า B เป็นเซตของจำนวนเต็มบวก พี่มีค่าน้อยกว่า 6 อยู่นะ เต็มบวกเริ่มตั้งแต่ 1 จนถึง 6 ปะ เขาบอกว่าน้อยกว่า 6 เพราะฉะนั้นลงมาฝั่งด้านนี้ เอาอันไหน เอามาเขียนนี่ใส่ในเฟซแล้วก็ปิดห้ามลืมคอมม่าเข้าใจนะ จำได้ไหม สัปดาห์หน้าห้ามลืมนะ เพราะว่าไม่มีอันนี้ให้ดู ลูกต้องทำให้ได้ ข้อ 3 C จำนวนเต็มลบที่มีค่ามากกว่า -10 อันนี้ลบ 10 ไร่มาเลยค่ะพี่อยู่ขวามือ เต็มลบหมดเลยเอาทั้งหมดนี้ มาลงอยู่ในเฟซ อะไรนะ มันมากกว่า -10 นั่นหมายถึงอยู่ฝั่งขวามือก็คือ - 9 - 8 - 7 จนสุดท้ายคือ เอาลงมาให้หมด ข้อ 4 ลูก D คือเซตมีค่าเท่ากับ - 15 มันบอกอยู่แล้วว่ามันเท่ากับ 15 เพราะฉะนั้นคำตอบมีอันเดียวก็คือ 15 หรอ -15 นั่นเอง มีแค่อันเดียวลูกก็สามารถเขียนได้ ตัวนี้จะต้องใส่เครื่องหมายเซต ทั้งหมดเลย ใช่ เอามาใส่ในสัญลักษณ์เฟซกูไม่ได้เขียนสัญลักษณ์เซตให้นะ ลูกจะต้องเขียน เขียนเองนะ เป็นอันรู้กันนะ ได้คำตอบเนี่ยเอาชื่อเฟซลงมาเท่ากับ เปิดวงเล็บปีกกาไว้ก่อนแล้วเขียนลงมาให้หมดก่อนสมาชิก แล้วเราค่อยปิดทีหลังนะคะ ทีนี้ก็ 5 จํานวนเต็มที่มากกว่า 2 แต่น้อยกว่า 10 มากกว่า 2 ไล่มาเลย 2 ถึง 10 ถูกต้องมันก็คือจำนวนนี้ เอาลงมา เฮ้ยกูฝากความหวังไว้กับเกมเลยนะเนี่ย อธิบายให้เพื่อนด้วยในอาทิตย์หน้านะ เข้าใจนะ วันนี้ F อักษรภาษาอังกฤษในคำว่า มันเหมือนกันใช่ไหมลูกมันเหมือนกันทีมันเหมือนกันเองเหมือนกันเอามาเขียนแค่ตัวเดียว อันนี้ก็ง่ายนะคะ ดูว่ามันมีอะไรบ้างอยู่ในนี้ GOT7 เซตของอะไรอันนี้เช็คของอะไร GOT7 เรือนนอนหญิงมีกี่เดือนนอน 3 หรือ 4 มี 4 เดือนนอน ไปเขียนชื่อเรือนนอนผู้หญิงมา โหยากเลยใช่ไหมจำไม่ได้เหรอลูก ใช่ลูกจะต้องไปหามานะข้อมูลอันนี้เป็นฐานข้อมูลลูกต้องไปหาในช่วง วันหยุดนี้นะคะ ข้อ 7 คือเดือนนอนหญิง ข้อ 8 คืออะไร เพื่อนนอนชายนะคะเพื่อนนอนชาย อย่ามามีกี่เดือนนอน มี 3 เดือนนอนเอามาเขียน ภายในเฟซนี้แหละ ชื่อถูกต้องชื่อ พ่อ 9 เฟซของเรือนอน เพราะฉะนั้น ถ้าเราได้ 2 ข้อแรกแล้วเราได้ได้ไหมตอนนี้ได้ไหม คืออะไรคะ เม็ดละนอน ผู้หญิงกับผู้ชายเอามารวมกันทั้งหมดเลย เป็นกี่เดือนนอนวันนี้ เป็น 7 เดือนนอนนะคะง่ายมากและสุดท้าย ข้อ 10 ข้อ 10 คืออะไรอ่ะ ครูประจำชั้น มีกี่คนล่ะ เขียนชื่อครูได้ไหมมี 3 คน ลูกไปหาชื่อกูให้ได้นะสะกดให้ถูก โอเคนะ อันนี้คือใบงานกูจะฝากเอาไว้ ให้ทำสัปดาห์หน้า วันนี้ ขอบคุณพี่ล่างก่อน เกมเกมเข้าใจผิดนะที่อยู่ในหน้าปก สมุดนั้นมันเป็นชื่อครูครูไม่ใช่ครูประจำชั้นม 4 เพราะฉะนั้นใส่ชื่อกูได้ไหม ไม่ได้ครูเป็นครูมอหกเพราะฉะนั้น ไม่ได้นะ มอ 4 มีกี่คนมี 3 คนน่ะครูนกครูนก กูตอน 3 คนไปเขียนชื่อมา ไหว้ครูด้วยนะคะเวลาหมดแล้วขอบคุณพี่ล่าง พอแล้วถ่ายรูปมาแล้ว มาขอบคุณพี่ลาภค่ะหมดเวลาแล้ว ค่า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2 (เช้า) 090767</dc:title>
  <dc:creator/>
  <cp:keywords/>
  <dcterms:created xsi:type="dcterms:W3CDTF">2024-07-09T05:04:38Z</dcterms:created>
  <dcterms:modified xsi:type="dcterms:W3CDTF">2024-07-09T05: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10.30 น.</vt:lpwstr>
  </property>
  <property fmtid="{D5CDD505-2E9C-101B-9397-08002B2CF9AE}" pid="3" name="subtitle">
    <vt:lpwstr/>
  </property>
</Properties>
</file>